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data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1-23</w:t>
      </w:r>
      <w:r>
        <w:t xml:space="preserve"> </w:t>
      </w:r>
      <w:r>
        <w:t xml:space="preserve">22:46:51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443"/>
        <w:gridCol w:w="3600"/>
        <w:gridCol w:w="664"/>
        <w:gridCol w:w="609"/>
        <w:gridCol w:w="553"/>
        <w:gridCol w:w="2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name">
              <w:r>
                <w:rPr>
                  <w:rStyle w:val="Hyperlink"/>
                  <w:b/>
                </w:rPr>
                <w:t xml:space="preserve">activity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One of six activities performed by</w:t>
            </w:r>
            <w:r>
              <w:t xml:space="preserve"> </w:t>
            </w:r>
            <w:r>
              <w:t xml:space="preserve">the participants (WALKING,</w:t>
            </w:r>
            <w:r>
              <w:t xml:space="preserve"> </w:t>
            </w:r>
            <w:r>
              <w:t xml:space="preserve">WALKING_UPSTAIRS,</w:t>
            </w:r>
            <w:r>
              <w:t xml:space="preserve"> </w:t>
            </w:r>
            <w:r>
              <w:t xml:space="preserve">WALKING_DOWNSTAIRS, SITTING,</w:t>
            </w:r>
            <w:r>
              <w:t xml:space="preserve"> </w:t>
            </w:r>
            <w:r>
              <w:t xml:space="preserve">STANDING, LAYING) wearing a</w:t>
            </w:r>
            <w:r>
              <w:t xml:space="preserve"> </w:t>
            </w:r>
            <w:r>
              <w:t xml:space="preserve">smartphone (Samsung Galaxy S II) on</w:t>
            </w:r>
            <w:r>
              <w:t xml:space="preserve"> </w:t>
            </w:r>
            <w:r>
              <w:t xml:space="preserve">the waist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ubject who carried out the</w:t>
            </w:r>
            <w:r>
              <w:t xml:space="preserve"> </w:t>
            </w:r>
            <w:r>
              <w:t xml:space="preserve">experiment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eanx">
              <w:r>
                <w:rPr>
                  <w:rStyle w:val="Hyperlink"/>
                  <w:b/>
                </w:rPr>
                <w:t xml:space="preserve">timebodyacceleration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Mean of the body 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x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eany">
              <w:r>
                <w:rPr>
                  <w:rStyle w:val="Hyperlink"/>
                  <w:b/>
                </w:rPr>
                <w:t xml:space="preserve">timebodyacceleration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Mean of the body 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y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eanz">
              <w:r>
                <w:rPr>
                  <w:rStyle w:val="Hyperlink"/>
                  <w:b/>
                </w:rPr>
                <w:t xml:space="preserve">timebodyacceleration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Mean of the body acceleration</w:t>
            </w:r>
            <w:r>
              <w:t xml:space="preserve"> </w:t>
            </w:r>
            <w:r>
              <w:t xml:space="preserve">recorded by the accelerometer in</w:t>
            </w:r>
            <w:r>
              <w:t xml:space="preserve"> </w:t>
            </w:r>
            <w:r>
              <w:t xml:space="preserve">the time domain for the z-axi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eanx">
              <w:r>
                <w:rPr>
                  <w:rStyle w:val="Hyperlink"/>
                  <w:b/>
                </w:rPr>
                <w:t xml:space="preserve">timegravityacceleration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eany">
              <w:r>
                <w:rPr>
                  <w:rStyle w:val="Hyperlink"/>
                  <w:b/>
                </w:rPr>
                <w:t xml:space="preserve">timegravityacceleration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eanz">
              <w:r>
                <w:rPr>
                  <w:rStyle w:val="Hyperlink"/>
                  <w:b/>
                </w:rPr>
                <w:t xml:space="preserve">timegravityacceleration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eanx">
              <w:r>
                <w:rPr>
                  <w:rStyle w:val="Hyperlink"/>
                  <w:b/>
                </w:rPr>
                <w:t xml:space="preserve">timebodyacceleration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eany">
              <w:r>
                <w:rPr>
                  <w:rStyle w:val="Hyperlink"/>
                  <w:b/>
                </w:rPr>
                <w:t xml:space="preserve">timebodyacceleration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eanz">
              <w:r>
                <w:rPr>
                  <w:rStyle w:val="Hyperlink"/>
                  <w:b/>
                </w:rPr>
                <w:t xml:space="preserve">timebodyacceleration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eanx">
              <w:r>
                <w:rPr>
                  <w:rStyle w:val="Hyperlink"/>
                  <w:b/>
                </w:rPr>
                <w:t xml:space="preserve">timebodygyroscopeangularvelocity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eany">
              <w:r>
                <w:rPr>
                  <w:rStyle w:val="Hyperlink"/>
                  <w:b/>
                </w:rPr>
                <w:t xml:space="preserve">timebodygyroscopeangularvelocity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eanz">
              <w:r>
                <w:rPr>
                  <w:rStyle w:val="Hyperlink"/>
                  <w:b/>
                </w:rPr>
                <w:t xml:space="preserve">timebodygyroscopeangularvelocity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eanx">
              <w:r>
                <w:rPr>
                  <w:rStyle w:val="Hyperlink"/>
                  <w:b/>
                </w:rPr>
                <w:t xml:space="preserve">timebodygyroscopeangularvelocity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eany">
              <w:r>
                <w:rPr>
                  <w:rStyle w:val="Hyperlink"/>
                  <w:b/>
                </w:rPr>
                <w:t xml:space="preserve">timebodygyroscopeangularvelocity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eanz">
              <w:r>
                <w:rPr>
                  <w:rStyle w:val="Hyperlink"/>
                  <w:b/>
                </w:rPr>
                <w:t xml:space="preserve">timebodygyroscopeangularvelocity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agmean">
              <w:r>
                <w:rPr>
                  <w:rStyle w:val="Hyperlink"/>
                  <w:b/>
                </w:rPr>
                <w:t xml:space="preserve">timebodyacceleration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agmean">
              <w:r>
                <w:rPr>
                  <w:rStyle w:val="Hyperlink"/>
                  <w:b/>
                </w:rPr>
                <w:t xml:space="preserve">timegravityacceleration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agmean">
              <w:r>
                <w:rPr>
                  <w:rStyle w:val="Hyperlink"/>
                  <w:b/>
                </w:rPr>
                <w:t xml:space="preserve">timebodyacceleration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agmean">
              <w:r>
                <w:rPr>
                  <w:rStyle w:val="Hyperlink"/>
                  <w:b/>
                </w:rPr>
                <w:t xml:space="preserve">timebodygyroscopeangularvelocity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agmean">
              <w:r>
                <w:rPr>
                  <w:rStyle w:val="Hyperlink"/>
                  <w:b/>
                </w:rPr>
                <w:t xml:space="preserve">timebodygyroscopeangularvelocity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eanx">
              <w:r>
                <w:rPr>
                  <w:rStyle w:val="Hyperlink"/>
                  <w:b/>
                </w:rPr>
                <w:t xml:space="preserve">frequencybodyacceleration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eany">
              <w:r>
                <w:rPr>
                  <w:rStyle w:val="Hyperlink"/>
                  <w:b/>
                </w:rPr>
                <w:t xml:space="preserve">frequencybodyacceleration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eanz">
              <w:r>
                <w:rPr>
                  <w:rStyle w:val="Hyperlink"/>
                  <w:b/>
                </w:rPr>
                <w:t xml:space="preserve">frequencybodyacceleration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eanx">
              <w:r>
                <w:rPr>
                  <w:rStyle w:val="Hyperlink"/>
                  <w:b/>
                </w:rPr>
                <w:t xml:space="preserve">frequencybodyacceleration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eany">
              <w:r>
                <w:rPr>
                  <w:rStyle w:val="Hyperlink"/>
                  <w:b/>
                </w:rPr>
                <w:t xml:space="preserve">frequencybodyacceleration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meanz">
              <w:r>
                <w:rPr>
                  <w:rStyle w:val="Hyperlink"/>
                  <w:b/>
                </w:rPr>
                <w:t xml:space="preserve">frequencybodyacceleration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eanx">
              <w:r>
                <w:rPr>
                  <w:rStyle w:val="Hyperlink"/>
                  <w:b/>
                </w:rPr>
                <w:t xml:space="preserve">frequencybodygyroscopeangularvelocity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eany">
              <w:r>
                <w:rPr>
                  <w:rStyle w:val="Hyperlink"/>
                  <w:b/>
                </w:rPr>
                <w:t xml:space="preserve">frequencybodygyroscopeangularvelocity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meanz">
              <w:r>
                <w:rPr>
                  <w:rStyle w:val="Hyperlink"/>
                  <w:b/>
                </w:rPr>
                <w:t xml:space="preserve">frequencybodygyroscopeangularvelocity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agmean">
              <w:r>
                <w:rPr>
                  <w:rStyle w:val="Hyperlink"/>
                  <w:b/>
                </w:rPr>
                <w:t xml:space="preserve">frequencybodyacceleration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jerkmagmean">
              <w:r>
                <w:rPr>
                  <w:rStyle w:val="Hyperlink"/>
                  <w:b/>
                </w:rPr>
                <w:t xml:space="preserve">frequencybodyacc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magmean">
              <w:r>
                <w:rPr>
                  <w:rStyle w:val="Hyperlink"/>
                  <w:b/>
                </w:rPr>
                <w:t xml:space="preserve">frequencybodygyro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jerkmagmean">
              <w:r>
                <w:rPr>
                  <w:rStyle w:val="Hyperlink"/>
                  <w:b/>
                </w:rPr>
                <w:t xml:space="preserve">frequencybodygyro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standarddeviationx">
              <w:r>
                <w:rPr>
                  <w:rStyle w:val="Hyperlink"/>
                  <w:b/>
                </w:rPr>
                <w:t xml:space="preserve">timebodyacceleration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standarddeviationy">
              <w:r>
                <w:rPr>
                  <w:rStyle w:val="Hyperlink"/>
                  <w:b/>
                </w:rPr>
                <w:t xml:space="preserve">timebodyacceleration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standarddeviationz">
              <w:r>
                <w:rPr>
                  <w:rStyle w:val="Hyperlink"/>
                  <w:b/>
                </w:rPr>
                <w:t xml:space="preserve">timebodyacceleration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standarddeviationx">
              <w:r>
                <w:rPr>
                  <w:rStyle w:val="Hyperlink"/>
                  <w:b/>
                </w:rPr>
                <w:t xml:space="preserve">timegravityacceleration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standarddeviationy">
              <w:r>
                <w:rPr>
                  <w:rStyle w:val="Hyperlink"/>
                  <w:b/>
                </w:rPr>
                <w:t xml:space="preserve">timegravityacceleration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standarddeviationz">
              <w:r>
                <w:rPr>
                  <w:rStyle w:val="Hyperlink"/>
                  <w:b/>
                </w:rPr>
                <w:t xml:space="preserve">timegravityacceleration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standarddeviationx">
              <w:r>
                <w:rPr>
                  <w:rStyle w:val="Hyperlink"/>
                  <w:b/>
                </w:rPr>
                <w:t xml:space="preserve">timebodyaccelerationjerk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standarddeviationy">
              <w:r>
                <w:rPr>
                  <w:rStyle w:val="Hyperlink"/>
                  <w:b/>
                </w:rPr>
                <w:t xml:space="preserve">timebodyaccelerationjerk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standarddeviationz">
              <w:r>
                <w:rPr>
                  <w:rStyle w:val="Hyperlink"/>
                  <w:b/>
                </w:rPr>
                <w:t xml:space="preserve">timebodyaccelerationjerk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standarddeviationx">
              <w:r>
                <w:rPr>
                  <w:rStyle w:val="Hyperlink"/>
                  <w:b/>
                </w:rPr>
                <w:t xml:space="preserve">timebodygyroscopeangularvelocity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standarddeviationy">
              <w:r>
                <w:rPr>
                  <w:rStyle w:val="Hyperlink"/>
                  <w:b/>
                </w:rPr>
                <w:t xml:space="preserve">timebodygyroscopeangularvelocity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standarddeviationz">
              <w:r>
                <w:rPr>
                  <w:rStyle w:val="Hyperlink"/>
                  <w:b/>
                </w:rPr>
                <w:t xml:space="preserve">timebodygyroscopeangularvelocity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standarddeviationx">
              <w:r>
                <w:rPr>
                  <w:rStyle w:val="Hyperlink"/>
                  <w:b/>
                </w:rPr>
                <w:t xml:space="preserve">timebodygyroscopeangularvelocityjerk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standarddeviationy">
              <w:r>
                <w:rPr>
                  <w:rStyle w:val="Hyperlink"/>
                  <w:b/>
                </w:rPr>
                <w:t xml:space="preserve">timebodygyroscopeangularvelocityjerk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standarddeviationz">
              <w:r>
                <w:rPr>
                  <w:rStyle w:val="Hyperlink"/>
                  <w:b/>
                </w:rPr>
                <w:t xml:space="preserve">timebodygyroscopeangularvelocityjerk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magstandarddeviation">
              <w:r>
                <w:rPr>
                  <w:rStyle w:val="Hyperlink"/>
                  <w:b/>
                </w:rPr>
                <w:t xml:space="preserve">timebodyacceleration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gravityaccelerationmagstandarddeviation">
              <w:r>
                <w:rPr>
                  <w:rStyle w:val="Hyperlink"/>
                  <w:b/>
                </w:rPr>
                <w:t xml:space="preserve">timegravityacceleration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accelerationjerkmagstandarddeviation">
              <w:r>
                <w:rPr>
                  <w:rStyle w:val="Hyperlink"/>
                  <w:b/>
                </w:rPr>
                <w:t xml:space="preserve">timebodyaccelerationjerk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magstandarddeviation">
              <w:r>
                <w:rPr>
                  <w:rStyle w:val="Hyperlink"/>
                  <w:b/>
                </w:rPr>
                <w:t xml:space="preserve">timebodygyroscopeangularvelocity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bodygyroscopeangularvelocityjerkmagstandarddeviation">
              <w:r>
                <w:rPr>
                  <w:rStyle w:val="Hyperlink"/>
                  <w:b/>
                </w:rPr>
                <w:t xml:space="preserve">timebodygyroscopeangularvelocityjerk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standarddeviationx">
              <w:r>
                <w:rPr>
                  <w:rStyle w:val="Hyperlink"/>
                  <w:b/>
                </w:rPr>
                <w:t xml:space="preserve">frequencybodyacceleration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standarddeviationy">
              <w:r>
                <w:rPr>
                  <w:rStyle w:val="Hyperlink"/>
                  <w:b/>
                </w:rPr>
                <w:t xml:space="preserve">frequencybodyacceleration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standarddeviationz">
              <w:r>
                <w:rPr>
                  <w:rStyle w:val="Hyperlink"/>
                  <w:b/>
                </w:rPr>
                <w:t xml:space="preserve">frequencybodyacceleration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standarddeviationx">
              <w:r>
                <w:rPr>
                  <w:rStyle w:val="Hyperlink"/>
                  <w:b/>
                </w:rPr>
                <w:t xml:space="preserve">frequencybodyaccelerationjerk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standarddeviationy">
              <w:r>
                <w:rPr>
                  <w:rStyle w:val="Hyperlink"/>
                  <w:b/>
                </w:rPr>
                <w:t xml:space="preserve">frequencybodyaccelerationjerk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jerkstandarddeviationz">
              <w:r>
                <w:rPr>
                  <w:rStyle w:val="Hyperlink"/>
                  <w:b/>
                </w:rPr>
                <w:t xml:space="preserve">frequencybodyaccelerationjerk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standarddeviationx">
              <w:r>
                <w:rPr>
                  <w:rStyle w:val="Hyperlink"/>
                  <w:b/>
                </w:rPr>
                <w:t xml:space="preserve">frequencybodygyroscopeangularvelocitystandarddeviatio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standarddeviationy">
              <w:r>
                <w:rPr>
                  <w:rStyle w:val="Hyperlink"/>
                  <w:b/>
                </w:rPr>
                <w:t xml:space="preserve">frequencybodygyroscopeangularvelocitystandarddeviatio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scopeangularvelocitystandarddeviationz">
              <w:r>
                <w:rPr>
                  <w:rStyle w:val="Hyperlink"/>
                  <w:b/>
                </w:rPr>
                <w:t xml:space="preserve">frequencybodygyroscopeangularvelocitystandarddeviatio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elerationmagstandarddeviation">
              <w:r>
                <w:rPr>
                  <w:rStyle w:val="Hyperlink"/>
                  <w:b/>
                </w:rPr>
                <w:t xml:space="preserve">frequencybodyacceleration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accjerkmagstandarddeviation">
              <w:r>
                <w:rPr>
                  <w:rStyle w:val="Hyperlink"/>
                  <w:b/>
                </w:rPr>
                <w:t xml:space="preserve">frequencybodyaccjerk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magstandarddeviation">
              <w:r>
                <w:rPr>
                  <w:rStyle w:val="Hyperlink"/>
                  <w:b/>
                </w:rPr>
                <w:t xml:space="preserve">frequencybodygyro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uencybodygyrojerkmagstandarddeviation">
              <w:r>
                <w:rPr>
                  <w:rStyle w:val="Hyperlink"/>
                  <w:b/>
                </w:rPr>
                <w:t xml:space="preserve">frequencybodygyrojerkmagstandarddev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ctivityname"/>
      <w:bookmarkEnd w:id="24"/>
      <w:r>
        <w:t xml:space="preserve">activity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-activity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bjectid"/>
      <w:bookmarkEnd w:id="26"/>
      <w:r>
        <w:t xml:space="preserve">subject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imebodyaccelerationmeanx"/>
      <w:bookmarkEnd w:id="28"/>
      <w:r>
        <w:t xml:space="preserve">timebodyaccelerationmean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4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-timebodyacceleration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imebodyaccelerationmeany"/>
      <w:bookmarkEnd w:id="30"/>
      <w:r>
        <w:t xml:space="preserve">timebodyacceleration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3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-timebodyacceleration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imebodyaccelerationmeanz"/>
      <w:bookmarkEnd w:id="32"/>
      <w:r>
        <w:t xml:space="preserve">timebodyacceleration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-timebodyacceleration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imegravityaccelerationmeanx"/>
      <w:bookmarkEnd w:id="34"/>
      <w:r>
        <w:t xml:space="preserve">timegravityaccelerationmean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66; 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-timegravityacceleration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imegravityaccelerationmeany"/>
      <w:bookmarkEnd w:id="36"/>
      <w:r>
        <w:t xml:space="preserve">timegravityacceleration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8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3; 0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7-timegravityacceleration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imegravityaccelerationmeanz"/>
      <w:bookmarkEnd w:id="38"/>
      <w:r>
        <w:t xml:space="preserve">timegravityacceleration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6; 0.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8-timegravityacceleration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imebodyaccelerationjerkmeanx"/>
      <w:bookmarkEnd w:id="40"/>
      <w:r>
        <w:t xml:space="preserve">timebodyaccelerationjerkmean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6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9-timebodyacceleration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imebodyaccelerationjerkmeany"/>
      <w:bookmarkEnd w:id="42"/>
      <w:r>
        <w:t xml:space="preserve">timebodyaccelerationjerk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0-timebodyacceleration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imebodyaccelerationjerkmeanz"/>
      <w:bookmarkEnd w:id="44"/>
      <w:r>
        <w:t xml:space="preserve">timebodyaccelerationjerk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1-timebodyacceleration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imebodygyroscopeangularvelocitymeanx"/>
      <w:bookmarkEnd w:id="46"/>
      <w:r>
        <w:t xml:space="preserve">timebodygyroscopeangularvelocity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2-timebodygyroscopeangularvelocity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imebodygyroscopeangularvelocitymeany"/>
      <w:bookmarkEnd w:id="48"/>
      <w:r>
        <w:t xml:space="preserve">timebodygyroscopeangularvelocity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3-timebodygyroscopeangularvelocity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imebodygyroscopeangularvelocitymeanz"/>
      <w:bookmarkEnd w:id="50"/>
      <w:r>
        <w:t xml:space="preserve">timebodygyroscopeangularvelocity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8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3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4-timebodygyroscopeangularvelocity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imebodygyroscopeangularvelocityjerkmeanx"/>
      <w:bookmarkEnd w:id="52"/>
      <w:r>
        <w:t xml:space="preserve">timebodygyroscopeangularvelocityjerk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5-timebodygyroscopeangularvelocity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imebodygyroscopeangularvelocityjerkmeany"/>
      <w:bookmarkEnd w:id="54"/>
      <w:r>
        <w:t xml:space="preserve">timebodygyroscopeangularvelocityjerk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6-timebodygyroscopeangularvelocity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imebodygyroscopeangularvelocityjerkmeanz"/>
      <w:bookmarkEnd w:id="56"/>
      <w:r>
        <w:t xml:space="preserve">timebodygyroscopeangularvelocityjerk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7-timebodygyroscopeangularvelocity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imebodyaccelerationmagmean"/>
      <w:bookmarkEnd w:id="58"/>
      <w:r>
        <w:t xml:space="preserve">timebodyacceleration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8-timebodyacceleration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imegravityaccelerationmagmean"/>
      <w:bookmarkEnd w:id="60"/>
      <w:r>
        <w:t xml:space="preserve">timegravityacceleration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19-timegravityacceleration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imebodyaccelerationjerkmagmean"/>
      <w:bookmarkEnd w:id="62"/>
      <w:r>
        <w:t xml:space="preserve">timebodyacceleration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0-timebodyacceleration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imebodygyroscopeangularvelocitymagmean"/>
      <w:bookmarkEnd w:id="64"/>
      <w:r>
        <w:t xml:space="preserve">timebodygyroscopeangularvelocity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1-timebodygyroscopeangularvelocity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imebodygyroscopeangularvelocityjerkmagmean"/>
      <w:bookmarkEnd w:id="66"/>
      <w:r>
        <w:t xml:space="preserve">timebodygyroscopeangularvelocity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2-timebodygyroscopeangularvelocity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frequencybodyaccelerationmeanx"/>
      <w:bookmarkEnd w:id="68"/>
      <w:r>
        <w:t xml:space="preserve">frequencybodyacceleration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3-frequencybodyacceleration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frequencybodyaccelerationmeany"/>
      <w:bookmarkEnd w:id="70"/>
      <w:r>
        <w:t xml:space="preserve">frequencybodyacceleration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4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4-frequencybodyacceleration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frequencybodyaccelerationmeanz"/>
      <w:bookmarkEnd w:id="72"/>
      <w:r>
        <w:t xml:space="preserve">frequencybodyacceleration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5-frequencybodyacceleration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frequencybodyaccelerationjerkmeanx"/>
      <w:bookmarkEnd w:id="74"/>
      <w:r>
        <w:t xml:space="preserve">frequencybodyaccelerationjerk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6-frequencybodyaccelerationjerk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frequencybodyaccelerationjerkmeany"/>
      <w:bookmarkEnd w:id="76"/>
      <w:r>
        <w:t xml:space="preserve">frequencybodyaccelerationjerk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7-frequencybodyaccelerationjerk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frequencybodyaccelerationjerkmeanz"/>
      <w:bookmarkEnd w:id="78"/>
      <w:r>
        <w:t xml:space="preserve">frequencybodyaccelerationjerk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8-frequencybodyaccelerationjerk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frequencybodygyroscopeangularvelocitymeanx"/>
      <w:bookmarkEnd w:id="80"/>
      <w:r>
        <w:t xml:space="preserve">frequencybodygyroscopeangularvelocity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29-frequencybodygyroscopeangularvelocitymea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frequencybodygyroscopeangularvelocitymeany"/>
      <w:bookmarkEnd w:id="82"/>
      <w:r>
        <w:t xml:space="preserve">frequencybodygyroscopeangularvelocity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0-frequencybodygyroscopeangularvelocityme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frequencybodygyroscopeangularvelocitymeanz"/>
      <w:bookmarkEnd w:id="84"/>
      <w:r>
        <w:t xml:space="preserve">frequencybodygyroscopeangularvelocity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1-frequencybodygyroscopeangularvelocitymea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frequencybodyaccelerationmagmean"/>
      <w:bookmarkEnd w:id="86"/>
      <w:r>
        <w:t xml:space="preserve">frequencybodyacceleration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2-frequencybodyacceleration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frequencybodyaccjerkmagmean"/>
      <w:bookmarkEnd w:id="88"/>
      <w:r>
        <w:t xml:space="preserve">frequencybodyacc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3-frequencybodyacc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frequencybodygyromagmean"/>
      <w:bookmarkEnd w:id="90"/>
      <w:r>
        <w:t xml:space="preserve">frequencybodygyro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4-frequencybodygyro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frequencybodygyrojerkmagmean"/>
      <w:bookmarkEnd w:id="92"/>
      <w:r>
        <w:t xml:space="preserve">frequencybodygyro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5-frequencybodygyro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timebodyaccelerationstandarddeviationx"/>
      <w:bookmarkEnd w:id="94"/>
      <w:r>
        <w:t xml:space="preserve">timebodyacceleration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6-timebodyacceleration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timebodyaccelerationstandarddeviationy"/>
      <w:bookmarkEnd w:id="96"/>
      <w:r>
        <w:t xml:space="preserve">timebodyacceleration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3; 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7-timebodyacceleration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timebodyaccelerationstandarddeviationz"/>
      <w:bookmarkEnd w:id="98"/>
      <w:r>
        <w:t xml:space="preserve">timebodyacceleration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8-timebodyacceleration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timegravityaccelerationstandarddeviationx"/>
      <w:bookmarkEnd w:id="100"/>
      <w:r>
        <w:t xml:space="preserve">timegravityacceleration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39-timegravityacceleration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timegravityaccelerationstandarddeviationy"/>
      <w:bookmarkEnd w:id="102"/>
      <w:r>
        <w:t xml:space="preserve">timegravityacceleration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0-timegravityacceleration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timegravityaccelerationstandarddeviationz"/>
      <w:bookmarkEnd w:id="104"/>
      <w:r>
        <w:t xml:space="preserve">timegravityacceleration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1-timegravityacceleration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timebodyaccelerationjerkstandarddeviationx"/>
      <w:bookmarkEnd w:id="106"/>
      <w:r>
        <w:t xml:space="preserve">timebodyaccelerationjerk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2-timebodyacceleration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timebodyaccelerationjerkstandarddeviationy"/>
      <w:bookmarkEnd w:id="108"/>
      <w:r>
        <w:t xml:space="preserve">timebodyaccelerationjerk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3-timebodyacceleration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timebodyaccelerationjerkstandarddeviationz"/>
      <w:bookmarkEnd w:id="110"/>
      <w:r>
        <w:t xml:space="preserve">timebodyaccelerationjerk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4-timebodyaccelerationjerk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timebodygyroscopeangularvelocitystandarddeviationx"/>
      <w:bookmarkEnd w:id="112"/>
      <w:r>
        <w:t xml:space="preserve">timebodygyroscopeangularvelocitystandarddeviation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5-timebodygyroscopeangularvelocity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timebodygyroscopeangularvelocitystandarddeviationy"/>
      <w:bookmarkEnd w:id="114"/>
      <w:r>
        <w:t xml:space="preserve">timebodygyroscopeangularvelocity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6-timebodygyroscopeangularvelocity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timebodygyroscopeangularvelocitystandarddeviationz"/>
      <w:bookmarkEnd w:id="116"/>
      <w:r>
        <w:t xml:space="preserve">timebodygyroscopeangularvelocity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7-timebodygyroscopeangularvelocity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timebodygyroscopeangularvelocityjerkstandarddeviationx"/>
      <w:bookmarkEnd w:id="118"/>
      <w:r>
        <w:t xml:space="preserve">timebodygyroscopeangularvelocityjerk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2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8-timebodygyroscopeangularvelocity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timebodygyroscopeangularvelocityjerkstandarddeviationy"/>
      <w:bookmarkEnd w:id="120"/>
      <w:r>
        <w:t xml:space="preserve">timebodygyroscopeangularvelocityjerk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49-timebodygyroscopeangularvelocity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timebodygyroscopeangularvelocityjerkstandarddeviationz"/>
      <w:bookmarkEnd w:id="122"/>
      <w:r>
        <w:t xml:space="preserve">timebodygyroscopeangularvelocityjerk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0-timebodygyroscopeangularvelocityjerk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timebodyaccelerationmagstandarddeviation"/>
      <w:bookmarkEnd w:id="124"/>
      <w:r>
        <w:t xml:space="preserve">timebodyacceleration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1-timebodyacceleration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timegravityaccelerationmagstandarddeviation"/>
      <w:bookmarkEnd w:id="126"/>
      <w:r>
        <w:t xml:space="preserve">timegravityacceleration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2-timegravityacceleration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timebodyaccelerationjerkmagstandarddeviation"/>
      <w:bookmarkEnd w:id="128"/>
      <w:r>
        <w:t xml:space="preserve">timebodyaccelerationjerk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3-timebodyaccelerationjerk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timebodygyroscopeangularvelocitymagstandarddeviation"/>
      <w:bookmarkEnd w:id="130"/>
      <w:r>
        <w:t xml:space="preserve">timebodygyroscopeangularvelocity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4-timebodygyroscopeangularvelocity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timebodygyroscopeangularvelocityjerkmagstandarddeviation"/>
      <w:bookmarkEnd w:id="132"/>
      <w:r>
        <w:t xml:space="preserve">timebodygyroscopeangularvelocityjerk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5-timebodygyroscopeangularvelocityjerk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frequencybodyaccelerationstandarddeviationx"/>
      <w:bookmarkEnd w:id="134"/>
      <w:r>
        <w:t xml:space="preserve">frequencybodyacceleration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8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6-frequencybodyacceleration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frequencybodyaccelerationstandarddeviationy"/>
      <w:bookmarkEnd w:id="136"/>
      <w:r>
        <w:t xml:space="preserve">frequencybodyacceleration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3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7-frequencybodyacceleration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frequencybodyaccelerationstandarddeviationz"/>
      <w:bookmarkEnd w:id="138"/>
      <w:r>
        <w:t xml:space="preserve">frequencybodyacceleration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5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8-frequencybodyacceleration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frequencybodyaccelerationjerkstandarddeviationx"/>
      <w:bookmarkEnd w:id="140"/>
      <w:r>
        <w:t xml:space="preserve">frequencybodyaccelerationjerk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59-frequencybodyaccelerationjerk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frequencybodyaccelerationjerkstandarddeviationy"/>
      <w:bookmarkEnd w:id="142"/>
      <w:r>
        <w:t xml:space="preserve">frequencybodyaccelerationjerk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0-frequencybodyaccelerationjerk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frequencybodyaccelerationjerkstandarddeviationz"/>
      <w:bookmarkEnd w:id="144"/>
      <w:r>
        <w:t xml:space="preserve">frequencybodyaccelerationjerkstandarddeviatio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1-frequencybodyaccelerationjerk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frequencybodygyroscopeangularvelocitystandarddeviationx"/>
      <w:bookmarkEnd w:id="146"/>
      <w:r>
        <w:t xml:space="preserve">frequencybodygyroscopeangularvelocitystandarddeviatio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1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2-frequencybodygyroscopeangularvelocitystandarddeviation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frequencybodygyroscopeangularvelocitystandarddeviationy"/>
      <w:bookmarkEnd w:id="148"/>
      <w:r>
        <w:t xml:space="preserve">frequencybodygyroscopeangularvelocitystandarddeviatio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9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3-frequencybodygyroscopeangularvelocitystandarddeviatio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frequencybodygyroscopeangularvelocitystandarddeviationz"/>
      <w:bookmarkEnd w:id="150"/>
      <w:r>
        <w:t xml:space="preserve">frequencybodygyroscopeangularvelocitystandarddeviatio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4-frequencybodygyroscopeangularvelocitystandarddeviation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frequencybodyaccelerationmagstandarddeviation"/>
      <w:bookmarkEnd w:id="152"/>
      <w:r>
        <w:t xml:space="preserve">frequencybodyacceleration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5-frequencybodyacceleration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frequencybodyaccjerkmagstandarddeviation"/>
      <w:bookmarkEnd w:id="154"/>
      <w:r>
        <w:t xml:space="preserve">frequencybodyaccjerkmagstandarddeviatio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6-frequencybodyaccjerk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requencybodygyromagstandarddeviation"/>
      <w:bookmarkEnd w:id="156"/>
      <w:r>
        <w:t xml:space="preserve">frequencybodygyro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7-frequencybodygyro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frequencybodygyrojerkmagstandarddeviation"/>
      <w:bookmarkEnd w:id="158"/>
      <w:r>
        <w:t xml:space="preserve">frequencybodygyrojerkmagstandarddeviatio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3; -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set_files/figure-docx/Var-68-frequencybodygyrojerkmagstandarddev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ndescussebrown (username:</w:t>
      </w:r>
      <w:r>
        <w:t xml:space="preserve"> </w:t>
      </w:r>
      <w:r>
        <w:rPr>
          <w:rStyle w:val="VerbatimChar"/>
        </w:rPr>
        <w:t xml:space="preserve">natha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Fri Nov 23 2018 22:46:52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atha/gettingandcleaningdata</w:t>
      </w:r>
    </w:p>
    <w:p>
      <w:pPr>
        <w:numPr>
          <w:numId w:val="1002"/>
          <w:ilvl w:val="0"/>
        </w:numPr>
      </w:pPr>
      <w:r>
        <w:t xml:space="preserve">dataMaid v1.2.0 [Pkg: 2018-10-03 from CRAN (R 3.5.1)]</w:t>
      </w:r>
    </w:p>
    <w:p>
      <w:pPr>
        <w:numPr>
          <w:numId w:val="1002"/>
          <w:ilvl w:val="0"/>
        </w:numPr>
      </w:pPr>
      <w:r>
        <w:t xml:space="preserve">R version 3.5.1 (2018-07-02).</w:t>
      </w:r>
    </w:p>
    <w:p>
      <w:pPr>
        <w:numPr>
          <w:numId w:val="100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dataset, mode = c("summarize", "visualize",  "check"), smartNum = FALSE, file = "codebook_tidydataset.Rmd",  replace = TRUE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tidydataset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6453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2b3d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dataset</dc:title>
  <dc:creator/>
  <dcterms:created xsi:type="dcterms:W3CDTF">2018-11-23T22:47:04Z</dcterms:created>
  <dcterms:modified xsi:type="dcterms:W3CDTF">2018-11-23T22:47:04Z</dcterms:modified>
</cp:coreProperties>
</file>